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AB2FB" w14:textId="5571075B" w:rsidR="007353E8" w:rsidRDefault="00DB36E2">
      <w:pPr>
        <w:pStyle w:val="Title"/>
      </w:pPr>
      <w:r>
        <w:t>Impact of Smoking during Pregnancy on Infant Birth Weight</w:t>
      </w:r>
    </w:p>
    <w:p w14:paraId="2DD120A6" w14:textId="12D3520F" w:rsidR="007353E8" w:rsidRDefault="00857BD9">
      <w:pPr>
        <w:pStyle w:val="Author"/>
      </w:pPr>
      <w:r>
        <w:t>Ziyue (Bella) Chen</w:t>
      </w:r>
    </w:p>
    <w:p w14:paraId="4ADE557F" w14:textId="77777777" w:rsidR="007353E8" w:rsidRDefault="00857BD9">
      <w:pPr>
        <w:pStyle w:val="Date"/>
      </w:pPr>
      <w:r>
        <w:t>11/06/2020</w:t>
      </w:r>
    </w:p>
    <w:p w14:paraId="4E82D722" w14:textId="77777777" w:rsidR="007353E8" w:rsidRDefault="00857BD9">
      <w:pPr>
        <w:pStyle w:val="Heading1"/>
      </w:pPr>
      <w:bookmarkStart w:id="0" w:name="Xaeaec3f27da7c7f389e9a82a6687454bb00960e"/>
      <w:r>
        <w:t>How can mother’s smoking behavior affect infant birth weight?</w:t>
      </w:r>
      <w:bookmarkEnd w:id="0"/>
    </w:p>
    <w:p w14:paraId="0C83FFB5" w14:textId="77777777" w:rsidR="007353E8" w:rsidRDefault="00857BD9">
      <w:pPr>
        <w:pStyle w:val="FirstParagraph"/>
      </w:pPr>
      <w:r>
        <w:t>Smoking is a harmful behavior that can cause birth defects, so it is expected that as the number of cigarettes smoked per day for a mother during pregnancy increases, the weight of her baby at birth will decrease. In this project, the two variables will ha</w:t>
      </w:r>
      <w:r>
        <w:t>ve their distributions and relationship analyzed, and a LS regression model will be generated and tested to demonstrate whether this relationship can be fitted into a linear model.</w:t>
      </w:r>
    </w:p>
    <w:p w14:paraId="3EF579C0" w14:textId="77777777" w:rsidR="007353E8" w:rsidRDefault="00857BD9">
      <w:pPr>
        <w:pStyle w:val="Heading1"/>
      </w:pPr>
      <w:bookmarkStart w:id="1" w:name="data-preparation"/>
      <w:r>
        <w:t>1. Data Preparation</w:t>
      </w:r>
      <w:bookmarkEnd w:id="1"/>
    </w:p>
    <w:p w14:paraId="6A4CA106" w14:textId="77777777" w:rsidR="007353E8" w:rsidRDefault="00857BD9">
      <w:pPr>
        <w:pStyle w:val="SourceCode"/>
      </w:pPr>
      <w:r>
        <w:rPr>
          <w:rStyle w:val="CommentTok"/>
        </w:rPr>
        <w:t># Data interested to know: infant birth weight vs. moth</w:t>
      </w:r>
      <w:r>
        <w:rPr>
          <w:rStyle w:val="CommentTok"/>
        </w:rPr>
        <w:t>er's smoking behavior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wghtgram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8CA6110" w14:textId="77777777" w:rsidR="007353E8" w:rsidRDefault="00857BD9">
      <w:pPr>
        <w:pStyle w:val="SourceCode"/>
      </w:pPr>
      <w:r>
        <w:rPr>
          <w:rStyle w:val="VerbatimChar"/>
        </w:rPr>
        <w:t>##   faminc cigtax cigprice fatheduc motheduc parity male white cigs   lbwght</w:t>
      </w:r>
      <w:r>
        <w:br/>
      </w:r>
      <w:r>
        <w:rPr>
          <w:rStyle w:val="VerbatimChar"/>
        </w:rPr>
        <w:t>## 1   13.5   16.5    122.3       12       12      1    1     1    0 4.691348</w:t>
      </w:r>
      <w:r>
        <w:br/>
      </w:r>
      <w:r>
        <w:rPr>
          <w:rStyle w:val="VerbatimChar"/>
        </w:rPr>
        <w:t xml:space="preserve">## 2    7.5  </w:t>
      </w:r>
      <w:r>
        <w:rPr>
          <w:rStyle w:val="VerbatimChar"/>
        </w:rPr>
        <w:t xml:space="preserve"> 16.5    122.3        6       12      2    1     0    0 4.890349</w:t>
      </w:r>
      <w:r>
        <w:br/>
      </w:r>
      <w:r>
        <w:rPr>
          <w:rStyle w:val="VerbatimChar"/>
        </w:rPr>
        <w:t>##   bwghtlbs packs  lfaminc bwghtgrams</w:t>
      </w:r>
      <w:r>
        <w:br/>
      </w:r>
      <w:r>
        <w:rPr>
          <w:rStyle w:val="VerbatimChar"/>
        </w:rPr>
        <w:t>## 1   6.8125     0 2.602690   3090.098</w:t>
      </w:r>
      <w:r>
        <w:br/>
      </w:r>
      <w:r>
        <w:rPr>
          <w:rStyle w:val="VerbatimChar"/>
        </w:rPr>
        <w:t>## 2   8.3125     0 2.014903   3770.487</w:t>
      </w:r>
    </w:p>
    <w:p w14:paraId="26FA5C49" w14:textId="77777777" w:rsidR="007353E8" w:rsidRDefault="00857BD9">
      <w:pPr>
        <w:pStyle w:val="SourceCode"/>
      </w:pPr>
      <w:r>
        <w:rPr>
          <w:rStyle w:val="CommentTok"/>
        </w:rPr>
        <w:t># Dimension of the original data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)</w:t>
      </w:r>
    </w:p>
    <w:p w14:paraId="6DB31C35" w14:textId="77777777" w:rsidR="007353E8" w:rsidRDefault="00857BD9">
      <w:pPr>
        <w:pStyle w:val="SourceCode"/>
      </w:pPr>
      <w:r>
        <w:rPr>
          <w:rStyle w:val="VerbatimChar"/>
        </w:rPr>
        <w:t>## [1] 1388   14</w:t>
      </w:r>
    </w:p>
    <w:p w14:paraId="0B4E063B" w14:textId="77777777" w:rsidR="007353E8" w:rsidRDefault="00857BD9">
      <w:pPr>
        <w:pStyle w:val="SourceCode"/>
      </w:pPr>
      <w:r>
        <w:rPr>
          <w:rStyle w:val="CommentTok"/>
        </w:rPr>
        <w:t># Structure</w:t>
      </w:r>
      <w:r>
        <w:rPr>
          <w:rStyle w:val="CommentTok"/>
        </w:rPr>
        <w:t xml:space="preserve"> of the original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4B51CB57" w14:textId="77777777" w:rsidR="007353E8" w:rsidRDefault="00857BD9">
      <w:pPr>
        <w:pStyle w:val="SourceCode"/>
      </w:pPr>
      <w:r>
        <w:rPr>
          <w:rStyle w:val="VerbatimChar"/>
        </w:rPr>
        <w:t>## 'data.frame':    1388 obs. of  14 variables:</w:t>
      </w:r>
      <w:r>
        <w:br/>
      </w:r>
      <w:r>
        <w:rPr>
          <w:rStyle w:val="VerbatimChar"/>
        </w:rPr>
        <w:t>##  $ faminc    : num  13.5 7.5 0.5 15.5 27.5 7.5 65 27.5 27.5 37.5 ...</w:t>
      </w:r>
      <w:r>
        <w:br/>
      </w:r>
      <w:r>
        <w:rPr>
          <w:rStyle w:val="VerbatimChar"/>
        </w:rPr>
        <w:t>##  $ cigtax    : num  16.5 16.5 16.5 16.5 16.5 16.5 16.5 16.5 16.5 16.5 ...</w:t>
      </w:r>
      <w:r>
        <w:br/>
      </w:r>
      <w:r>
        <w:rPr>
          <w:rStyle w:val="VerbatimChar"/>
        </w:rPr>
        <w:t xml:space="preserve">##  $ cigprice  : num  122 </w:t>
      </w:r>
      <w:r>
        <w:rPr>
          <w:rStyle w:val="VerbatimChar"/>
        </w:rPr>
        <w:t>122 122 122 122 ...</w:t>
      </w:r>
      <w:r>
        <w:br/>
      </w:r>
      <w:r>
        <w:rPr>
          <w:rStyle w:val="VerbatimChar"/>
        </w:rPr>
        <w:t>##  $ fatheduc  : int  12 6 NA 12 14 12 16 12 12 16 ...</w:t>
      </w:r>
      <w:r>
        <w:br/>
      </w:r>
      <w:r>
        <w:rPr>
          <w:rStyle w:val="VerbatimChar"/>
        </w:rPr>
        <w:t>##  $ motheduc  : int  12 12 12 12 12 14 14 14 17 18 ...</w:t>
      </w:r>
      <w:r>
        <w:br/>
      </w:r>
      <w:r>
        <w:rPr>
          <w:rStyle w:val="VerbatimChar"/>
        </w:rPr>
        <w:t>##  $ parity    : int  1 2 2 2 2 6 2 2 2 2 ...</w:t>
      </w:r>
      <w:r>
        <w:br/>
      </w:r>
      <w:r>
        <w:rPr>
          <w:rStyle w:val="VerbatimChar"/>
        </w:rPr>
        <w:t>##  $ male      : int  1 1 0 1 1 1 0 0 0 0 ...</w:t>
      </w:r>
      <w:r>
        <w:br/>
      </w:r>
      <w:r>
        <w:rPr>
          <w:rStyle w:val="VerbatimChar"/>
        </w:rPr>
        <w:t xml:space="preserve">##  $ white     : int  1 0 0 </w:t>
      </w:r>
      <w:r>
        <w:rPr>
          <w:rStyle w:val="VerbatimChar"/>
        </w:rPr>
        <w:t>0 1 0 1 0 1 1 ...</w:t>
      </w:r>
      <w:r>
        <w:br/>
      </w:r>
      <w:r>
        <w:rPr>
          <w:rStyle w:val="VerbatimChar"/>
        </w:rPr>
        <w:t>##  $ cigs      : int  0 0 0 0 0 0 0 0 0 0 ...</w:t>
      </w:r>
      <w:r>
        <w:br/>
      </w:r>
      <w:r>
        <w:rPr>
          <w:rStyle w:val="VerbatimChar"/>
        </w:rPr>
        <w:t>##  $ lbwght    : num  4.69 4.89 4.86 4.84 4.9 ...</w:t>
      </w:r>
      <w:r>
        <w:br/>
      </w:r>
      <w:r>
        <w:rPr>
          <w:rStyle w:val="VerbatimChar"/>
        </w:rPr>
        <w:t>##  $ bwghtlbs  : num  6.81 8.31 8.06 7.88 8.38 ...</w:t>
      </w:r>
      <w:r>
        <w:br/>
      </w:r>
      <w:r>
        <w:rPr>
          <w:rStyle w:val="VerbatimChar"/>
        </w:rPr>
        <w:lastRenderedPageBreak/>
        <w:t>##  $ packs     : num  0 0 0 0 0 0 0 0 0 0 ...</w:t>
      </w:r>
      <w:r>
        <w:br/>
      </w:r>
      <w:r>
        <w:rPr>
          <w:rStyle w:val="VerbatimChar"/>
        </w:rPr>
        <w:t>##  $ lfaminc   : num  2.603 2.015 -0.693</w:t>
      </w:r>
      <w:r>
        <w:rPr>
          <w:rStyle w:val="VerbatimChar"/>
        </w:rPr>
        <w:t xml:space="preserve"> 2.741 3.314 ...</w:t>
      </w:r>
      <w:r>
        <w:br/>
      </w:r>
      <w:r>
        <w:rPr>
          <w:rStyle w:val="VerbatimChar"/>
        </w:rPr>
        <w:t>##  $ bwghtgrams: num  3090 3770 3657 3572 3799 ...</w:t>
      </w:r>
    </w:p>
    <w:p w14:paraId="1BF2B481" w14:textId="77777777" w:rsidR="007353E8" w:rsidRDefault="00857BD9">
      <w:pPr>
        <w:pStyle w:val="SourceCode"/>
      </w:pPr>
      <w:r>
        <w:rPr>
          <w:rStyle w:val="CommentTok"/>
        </w:rPr>
        <w:t># Variables interested to know:</w:t>
      </w:r>
      <w:r>
        <w:br/>
      </w:r>
      <w:r>
        <w:rPr>
          <w:rStyle w:val="CommentTok"/>
        </w:rPr>
        <w:t># Independent variable: cigs - number of cigarettes per day that an infant’s mother smoked during pregnancy</w:t>
      </w:r>
      <w:r>
        <w:br/>
      </w:r>
      <w:r>
        <w:rPr>
          <w:rStyle w:val="NormalTok"/>
        </w:rPr>
        <w:t>cigs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igs</w:t>
      </w:r>
      <w:r>
        <w:br/>
      </w:r>
      <w:r>
        <w:rPr>
          <w:rStyle w:val="CommentTok"/>
        </w:rPr>
        <w:t># Dependent variable: bwghtgrams - infant birth weights in grams</w:t>
      </w:r>
      <w:r>
        <w:br/>
      </w:r>
      <w:r>
        <w:rPr>
          <w:rStyle w:val="NormalTok"/>
        </w:rPr>
        <w:t>bwghtgrams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bwghtgrams </w:t>
      </w:r>
    </w:p>
    <w:p w14:paraId="490381EB" w14:textId="77777777" w:rsidR="007353E8" w:rsidRDefault="00857BD9">
      <w:pPr>
        <w:pStyle w:val="Heading1"/>
      </w:pPr>
      <w:bookmarkStart w:id="2" w:name="a.-initial-data-analysis---cigs"/>
      <w:r>
        <w:t>2a. Initial Data Analysis - “cigs”</w:t>
      </w:r>
      <w:bookmarkEnd w:id="2"/>
    </w:p>
    <w:p w14:paraId="269BF209" w14:textId="77777777" w:rsidR="007353E8" w:rsidRDefault="00857BD9">
      <w:pPr>
        <w:pStyle w:val="SourceCode"/>
      </w:pPr>
      <w:r>
        <w:rPr>
          <w:rStyle w:val="CommentTok"/>
        </w:rPr>
        <w:t>#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igs)</w:t>
      </w:r>
    </w:p>
    <w:p w14:paraId="47A0F8B1" w14:textId="77777777" w:rsidR="007353E8" w:rsidRDefault="00857BD9">
      <w:pPr>
        <w:pStyle w:val="SourceCode"/>
      </w:pPr>
      <w:r>
        <w:rPr>
          <w:rStyle w:val="VerbatimChar"/>
        </w:rPr>
        <w:t>##  int [1:1388] 0 0 0 0 0 0 0 0 0 0 ...</w:t>
      </w:r>
    </w:p>
    <w:p w14:paraId="05718BB3" w14:textId="77777777" w:rsidR="007353E8" w:rsidRDefault="00857BD9">
      <w:pPr>
        <w:pStyle w:val="SourceCode"/>
      </w:pPr>
      <w:r>
        <w:rPr>
          <w:rStyle w:val="CommentTok"/>
        </w:rPr>
        <w:t># Statistic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igs)</w:t>
      </w:r>
    </w:p>
    <w:p w14:paraId="70090CFE" w14:textId="77777777" w:rsidR="007353E8" w:rsidRDefault="00857BD9">
      <w:pPr>
        <w:pStyle w:val="SourceCode"/>
      </w:pPr>
      <w:r>
        <w:rPr>
          <w:rStyle w:val="VerbatimChar"/>
        </w:rPr>
        <w:t xml:space="preserve">##    Min. 1st Qu.  Median    Mean </w:t>
      </w:r>
      <w:r>
        <w:rPr>
          <w:rStyle w:val="VerbatimChar"/>
        </w:rPr>
        <w:t xml:space="preserve">3rd Qu.    Max. </w:t>
      </w:r>
      <w:r>
        <w:br/>
      </w:r>
      <w:r>
        <w:rPr>
          <w:rStyle w:val="VerbatimChar"/>
        </w:rPr>
        <w:t>##   0.000   0.000   0.000   2.087   0.000  50.000</w:t>
      </w:r>
    </w:p>
    <w:p w14:paraId="26446A9B" w14:textId="77777777" w:rsidR="007353E8" w:rsidRDefault="00857BD9">
      <w:pPr>
        <w:pStyle w:val="SourceCode"/>
      </w:pPr>
      <w:r>
        <w:rPr>
          <w:rStyle w:val="CommentTok"/>
        </w:rPr>
        <w:t># Graphical Summary -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cig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igarettes/Day During Pregnan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igarettes/da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mothe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ig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</w:t>
      </w:r>
      <w:r>
        <w:rPr>
          <w:rStyle w:val="KeywordTok"/>
        </w:rPr>
        <w:t>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cig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9BA7960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7C47866E" wp14:editId="5EFD15C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F3323" w14:textId="77777777" w:rsidR="007353E8" w:rsidRDefault="00857BD9">
      <w:pPr>
        <w:pStyle w:val="SourceCode"/>
      </w:pPr>
      <w:r>
        <w:rPr>
          <w:rStyle w:val="CommentTok"/>
        </w:rPr>
        <w:t># Graphical Summary - Box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cig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igarettes/Day During Pregnan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igarettes/day"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ig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cig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4E9A8B2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2E39822F" wp14:editId="6F44077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98C8F" w14:textId="77777777" w:rsidR="007353E8" w:rsidRDefault="00857BD9">
      <w:pPr>
        <w:pStyle w:val="SourceCode"/>
      </w:pPr>
      <w:r>
        <w:rPr>
          <w:rStyle w:val="CommentTok"/>
        </w:rPr>
        <w:t># The mean number of cigarettes/day during pregnancy is 2.087, the median is 0.000, the minimum is 0.000, and the maximum is 50.000.</w:t>
      </w:r>
      <w:r>
        <w:br/>
      </w:r>
      <w:r>
        <w:rPr>
          <w:rStyle w:val="CommentTok"/>
        </w:rPr>
        <w:t># The majority of the mothers don't smoke during pregnancy, but there are also ones who do smoke.</w:t>
      </w:r>
      <w:r>
        <w:br/>
      </w:r>
      <w:r>
        <w:rPr>
          <w:rStyle w:val="CommentTok"/>
        </w:rPr>
        <w:t># The mean is greater tha</w:t>
      </w:r>
      <w:r>
        <w:rPr>
          <w:rStyle w:val="CommentTok"/>
        </w:rPr>
        <w:t>n the median because those who smoke are pulling up the mean.</w:t>
      </w:r>
      <w:r>
        <w:br/>
      </w:r>
      <w:r>
        <w:rPr>
          <w:rStyle w:val="CommentTok"/>
        </w:rPr>
        <w:t># The distribution of number of cigarettes/day in this sample is right skewed.</w:t>
      </w:r>
    </w:p>
    <w:p w14:paraId="3A91FFE6" w14:textId="77777777" w:rsidR="007353E8" w:rsidRDefault="00857BD9">
      <w:pPr>
        <w:pStyle w:val="Heading1"/>
      </w:pPr>
      <w:bookmarkStart w:id="3" w:name="b.-initial-data-analysis---bwghtgrams"/>
      <w:r>
        <w:t>2b. Initial Data Analysis - “bwghtgrams”</w:t>
      </w:r>
      <w:bookmarkEnd w:id="3"/>
    </w:p>
    <w:p w14:paraId="0E12EC02" w14:textId="77777777" w:rsidR="007353E8" w:rsidRDefault="00857BD9">
      <w:pPr>
        <w:pStyle w:val="SourceCode"/>
      </w:pPr>
      <w:r>
        <w:rPr>
          <w:rStyle w:val="CommentTok"/>
        </w:rPr>
        <w:t>#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wghtgrams)</w:t>
      </w:r>
    </w:p>
    <w:p w14:paraId="06F4BDDB" w14:textId="77777777" w:rsidR="007353E8" w:rsidRDefault="00857BD9">
      <w:pPr>
        <w:pStyle w:val="SourceCode"/>
      </w:pPr>
      <w:r>
        <w:rPr>
          <w:rStyle w:val="VerbatimChar"/>
        </w:rPr>
        <w:t>##  num [1:1388] 3090 3770 3657 3572 3799 ...</w:t>
      </w:r>
    </w:p>
    <w:p w14:paraId="762425B7" w14:textId="77777777" w:rsidR="007353E8" w:rsidRDefault="00857BD9">
      <w:pPr>
        <w:pStyle w:val="SourceCode"/>
      </w:pPr>
      <w:r>
        <w:rPr>
          <w:rStyle w:val="CommentTok"/>
        </w:rPr>
        <w:t># Statistic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wghtgrams)</w:t>
      </w:r>
    </w:p>
    <w:p w14:paraId="63C7CF4B" w14:textId="77777777" w:rsidR="007353E8" w:rsidRDefault="00857BD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652    3033    3402    3365    3742    7683</w:t>
      </w:r>
    </w:p>
    <w:p w14:paraId="03686D28" w14:textId="77777777" w:rsidR="007353E8" w:rsidRDefault="00857BD9">
      <w:pPr>
        <w:pStyle w:val="SourceCode"/>
      </w:pPr>
      <w:r>
        <w:rPr>
          <w:rStyle w:val="CommentTok"/>
        </w:rPr>
        <w:t># Graphical Summary -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bwghtgram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ant Birth Weight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 (gra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"number of infan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wghtgram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bwghtgram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8304323" w14:textId="77777777" w:rsidR="007353E8" w:rsidRDefault="00857BD9">
      <w:pPr>
        <w:pStyle w:val="FirstParagraph"/>
      </w:pPr>
      <w:r>
        <w:rPr>
          <w:noProof/>
        </w:rPr>
        <w:drawing>
          <wp:inline distT="0" distB="0" distL="0" distR="0" wp14:anchorId="1FDF1129" wp14:editId="4BA21CE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C8AFA" w14:textId="77777777" w:rsidR="007353E8" w:rsidRDefault="00857BD9">
      <w:pPr>
        <w:pStyle w:val="SourceCode"/>
      </w:pPr>
      <w:r>
        <w:rPr>
          <w:rStyle w:val="CommentTok"/>
        </w:rPr>
        <w:t># Graphical Summary - Box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bwghtgram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ant Birth Weight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 (grams)"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wghtgram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bwghtgram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0BC7CEE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253B7694" wp14:editId="7540C92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15D59" w14:textId="77777777" w:rsidR="007353E8" w:rsidRDefault="00857BD9">
      <w:pPr>
        <w:pStyle w:val="SourceCode"/>
      </w:pPr>
      <w:r>
        <w:rPr>
          <w:rStyle w:val="CommentTok"/>
        </w:rPr>
        <w:t># The mean infant birth weight is 3365g, the median is 3402g, the minimum is 652g, and the maximum is 7683g.</w:t>
      </w:r>
      <w:r>
        <w:br/>
      </w:r>
      <w:r>
        <w:rPr>
          <w:rStyle w:val="CommentTok"/>
        </w:rPr>
        <w:t># The mean and the median are similar.</w:t>
      </w:r>
      <w:r>
        <w:br/>
      </w:r>
      <w:r>
        <w:rPr>
          <w:rStyle w:val="CommentTok"/>
        </w:rPr>
        <w:t># The distribution of infant birt</w:t>
      </w:r>
      <w:r>
        <w:rPr>
          <w:rStyle w:val="CommentTok"/>
        </w:rPr>
        <w:t>h weight in this sample is approximately Normal.</w:t>
      </w:r>
    </w:p>
    <w:p w14:paraId="67370396" w14:textId="77777777" w:rsidR="007353E8" w:rsidRDefault="00857BD9">
      <w:pPr>
        <w:pStyle w:val="Heading1"/>
      </w:pPr>
      <w:bookmarkStart w:id="4" w:name="distribution-analysis"/>
      <w:r>
        <w:t>3. Distribution Analysis</w:t>
      </w:r>
      <w:bookmarkEnd w:id="4"/>
    </w:p>
    <w:p w14:paraId="44917825" w14:textId="77777777" w:rsidR="007353E8" w:rsidRDefault="00857BD9">
      <w:pPr>
        <w:pStyle w:val="SourceCode"/>
      </w:pPr>
      <w:r>
        <w:rPr>
          <w:rStyle w:val="CommentTok"/>
        </w:rPr>
        <w:t># Distribution of infant birth weight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bwghtgram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ant Birth Weight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 (grams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infants"</w:t>
      </w:r>
      <w:r>
        <w:rPr>
          <w:rStyle w:val="NormalTok"/>
        </w:rPr>
        <w:t>)</w:t>
      </w:r>
    </w:p>
    <w:p w14:paraId="1BBAF770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5170EE20" wp14:editId="746C144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34EEA" w14:textId="77777777" w:rsidR="007353E8" w:rsidRDefault="00857BD9">
      <w:pPr>
        <w:pStyle w:val="SourceCode"/>
      </w:pPr>
      <w:r>
        <w:rPr>
          <w:rStyle w:val="CommentTok"/>
        </w:rPr>
        <w:t># Based on the histogram, this distribut</w:t>
      </w:r>
      <w:r>
        <w:rPr>
          <w:rStyle w:val="CommentTok"/>
        </w:rPr>
        <w:t>ion is approximately Normal.</w:t>
      </w:r>
    </w:p>
    <w:p w14:paraId="6FE74EEE" w14:textId="77777777" w:rsidR="007353E8" w:rsidRDefault="00857BD9">
      <w:pPr>
        <w:pStyle w:val="SourceCode"/>
      </w:pPr>
      <w:r>
        <w:rPr>
          <w:rStyle w:val="CommentTok"/>
        </w:rPr>
        <w:t># By the Central Limit Theorem, the distribution of mean infant birth weight can also be approximately Normal as the size increases.</w:t>
      </w:r>
      <w:r>
        <w:br/>
      </w:r>
      <w:r>
        <w:rPr>
          <w:rStyle w:val="CommentTok"/>
        </w:rPr>
        <w:t># This sample mean will be replicated and have its distribution analyzed in the following step</w:t>
      </w:r>
      <w:r>
        <w:rPr>
          <w:rStyle w:val="CommentTok"/>
        </w:rPr>
        <w:t>s.</w:t>
      </w:r>
    </w:p>
    <w:p w14:paraId="17CBFE45" w14:textId="77777777" w:rsidR="007353E8" w:rsidRDefault="00857BD9">
      <w:pPr>
        <w:pStyle w:val="SourceCode"/>
      </w:pPr>
      <w:r>
        <w:rPr>
          <w:rStyle w:val="CommentTok"/>
        </w:rPr>
        <w:t># Random sample generated based on the bwghtgrams data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 xml:space="preserve">(bwghtgrams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7E64FA6" w14:textId="77777777" w:rsidR="007353E8" w:rsidRDefault="00857BD9">
      <w:pPr>
        <w:pStyle w:val="SourceCode"/>
      </w:pPr>
      <w:r>
        <w:rPr>
          <w:rStyle w:val="VerbatimChar"/>
        </w:rPr>
        <w:t>##   [1] 3940.584 3997.283 3827.186 4082.331 3061.749 3260.195 2863.302 2891.651</w:t>
      </w:r>
      <w:r>
        <w:br/>
      </w:r>
      <w:r>
        <w:rPr>
          <w:rStyle w:val="VerbatimChar"/>
        </w:rPr>
        <w:t>##   [9] 2126.214 4252.428 4337.477 3316.894 3118.448 3770.487 3883.885 4110.681</w:t>
      </w:r>
      <w:r>
        <w:br/>
      </w:r>
      <w:r>
        <w:rPr>
          <w:rStyle w:val="VerbatimChar"/>
        </w:rPr>
        <w:t>##  [17] 2664.855 3543.690 3118.448 3628.739 3288.545 3345.244 4422.525 3061.749</w:t>
      </w:r>
      <w:r>
        <w:br/>
      </w:r>
      <w:r>
        <w:rPr>
          <w:rStyle w:val="VerbatimChar"/>
        </w:rPr>
        <w:t>##  [25] 3543.690 3260.195 3005.050 3912.234 2749.904 3486.991 3401.943 2778.253</w:t>
      </w:r>
      <w:r>
        <w:br/>
      </w:r>
      <w:r>
        <w:rPr>
          <w:rStyle w:val="VerbatimChar"/>
        </w:rPr>
        <w:t>##  [33] 3855</w:t>
      </w:r>
      <w:r>
        <w:rPr>
          <w:rStyle w:val="VerbatimChar"/>
        </w:rPr>
        <w:t>.535 3203.496 4110.681 4224.079 3430.292 2126.214 2579.807 3628.739</w:t>
      </w:r>
      <w:r>
        <w:br/>
      </w:r>
      <w:r>
        <w:rPr>
          <w:rStyle w:val="VerbatimChar"/>
        </w:rPr>
        <w:t>##  [41] 3005.050 3401.943 3742.137 3855.535 2834.952 2324.661 3401.943 2353.010</w:t>
      </w:r>
      <w:r>
        <w:br/>
      </w:r>
      <w:r>
        <w:rPr>
          <w:rStyle w:val="VerbatimChar"/>
        </w:rPr>
        <w:t>##  [49] 3005.050 3798.836 3657.088 2693.205 3118.448 3685.438 3997.283 3175.146</w:t>
      </w:r>
      <w:r>
        <w:br/>
      </w:r>
      <w:r>
        <w:rPr>
          <w:rStyle w:val="VerbatimChar"/>
        </w:rPr>
        <w:lastRenderedPageBreak/>
        <w:t>##  [57] 3798.836 3515.341</w:t>
      </w:r>
      <w:r>
        <w:rPr>
          <w:rStyle w:val="VerbatimChar"/>
        </w:rPr>
        <w:t xml:space="preserve"> 3515.341 3572.040 3515.341 3855.535 2863.302 3175.146</w:t>
      </w:r>
      <w:r>
        <w:br/>
      </w:r>
      <w:r>
        <w:rPr>
          <w:rStyle w:val="VerbatimChar"/>
        </w:rPr>
        <w:t>##  [65] 3316.894 3628.739 3515.341 4053.982 3458.642 2523.108 3827.186 2126.214</w:t>
      </w:r>
      <w:r>
        <w:br/>
      </w:r>
      <w:r>
        <w:rPr>
          <w:rStyle w:val="VerbatimChar"/>
        </w:rPr>
        <w:t>##  [73] 3657.088 3090.098 2636.506 3628.739 2636.506 3798.836 3061.749 3288.545</w:t>
      </w:r>
      <w:r>
        <w:br/>
      </w:r>
      <w:r>
        <w:rPr>
          <w:rStyle w:val="VerbatimChar"/>
        </w:rPr>
        <w:t>##  [81] 3458.642 3600.389 3997.283 354</w:t>
      </w:r>
      <w:r>
        <w:rPr>
          <w:rStyle w:val="VerbatimChar"/>
        </w:rPr>
        <w:t>3.690 3005.050 3628.739 3572.040 3146.797</w:t>
      </w:r>
      <w:r>
        <w:br/>
      </w:r>
      <w:r>
        <w:rPr>
          <w:rStyle w:val="VerbatimChar"/>
        </w:rPr>
        <w:t>##  [89] 3118.448 3288.545 3742.137 3231.846 3940.584 3401.943 3486.991 3316.894</w:t>
      </w:r>
      <w:r>
        <w:br/>
      </w:r>
      <w:r>
        <w:rPr>
          <w:rStyle w:val="VerbatimChar"/>
        </w:rPr>
        <w:t>##  [97] 2948.350 4167.380 3486.991 3770.487</w:t>
      </w:r>
    </w:p>
    <w:p w14:paraId="298A37B9" w14:textId="77777777" w:rsidR="007353E8" w:rsidRDefault="00857BD9">
      <w:pPr>
        <w:pStyle w:val="SourceCode"/>
      </w:pPr>
      <w:r>
        <w:rPr>
          <w:rStyle w:val="CommentTok"/>
        </w:rPr>
        <w:t># Mean of this random sampl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bwghtgrams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36887253" w14:textId="77777777" w:rsidR="007353E8" w:rsidRDefault="00857BD9">
      <w:pPr>
        <w:pStyle w:val="SourceCode"/>
      </w:pPr>
      <w:r>
        <w:rPr>
          <w:rStyle w:val="VerbatimChar"/>
        </w:rPr>
        <w:t>## [1] 3263.0</w:t>
      </w:r>
      <w:r>
        <w:rPr>
          <w:rStyle w:val="VerbatimChar"/>
        </w:rPr>
        <w:t>3</w:t>
      </w:r>
    </w:p>
    <w:p w14:paraId="2B96A3E2" w14:textId="77777777" w:rsidR="007353E8" w:rsidRDefault="00857BD9">
      <w:pPr>
        <w:pStyle w:val="SourceCode"/>
      </w:pPr>
      <w:r>
        <w:rPr>
          <w:rStyle w:val="CommentTok"/>
        </w:rPr>
        <w:t># Replicate this mean 10000 time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_weight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bwghtgrams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</w:p>
    <w:p w14:paraId="4D19E4C0" w14:textId="77777777" w:rsidR="007353E8" w:rsidRDefault="00857BD9">
      <w:pPr>
        <w:pStyle w:val="SourceCode"/>
      </w:pPr>
      <w:r>
        <w:rPr>
          <w:rStyle w:val="CommentTok"/>
        </w:rPr>
        <w:t># Distribution of replicated sample mean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mean_weigh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an Infant Birth Weight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 (grams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</w:t>
      </w:r>
      <w:r>
        <w:rPr>
          <w:rStyle w:val="StringTok"/>
        </w:rPr>
        <w:t>umber of infants"</w:t>
      </w:r>
      <w:r>
        <w:rPr>
          <w:rStyle w:val="NormalTok"/>
        </w:rPr>
        <w:t>)</w:t>
      </w:r>
    </w:p>
    <w:p w14:paraId="756976CF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71528251" wp14:editId="055E42F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FD3F7" w14:textId="77777777" w:rsidR="007353E8" w:rsidRDefault="00857BD9">
      <w:pPr>
        <w:pStyle w:val="SourceCode"/>
      </w:pPr>
      <w:r>
        <w:rPr>
          <w:rStyle w:val="CommentTok"/>
        </w:rPr>
        <w:t># The distribution of the mean also shows a Normal distribution because of the Central Limit Theorem.</w:t>
      </w:r>
    </w:p>
    <w:p w14:paraId="167392CF" w14:textId="77777777" w:rsidR="007353E8" w:rsidRDefault="00857BD9">
      <w:pPr>
        <w:pStyle w:val="Heading1"/>
      </w:pPr>
      <w:bookmarkStart w:id="5" w:name="regression-model-estimation"/>
      <w:r>
        <w:t>4. Regression Model Estimation</w:t>
      </w:r>
      <w:bookmarkEnd w:id="5"/>
    </w:p>
    <w:p w14:paraId="6AD3CE23" w14:textId="77777777" w:rsidR="007353E8" w:rsidRDefault="00857BD9">
      <w:pPr>
        <w:pStyle w:val="SourceCode"/>
      </w:pPr>
      <w:r>
        <w:rPr>
          <w:rStyle w:val="CommentTok"/>
        </w:rPr>
        <w:t># Scatter plot of bwghtgrams vs. cig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igs, bwghtgram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igarettes/da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fant birth weight (grams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cigs), </w:t>
      </w:r>
      <w:r>
        <w:rPr>
          <w:rStyle w:val="KeywordTok"/>
        </w:rPr>
        <w:t>mean</w:t>
      </w:r>
      <w:r>
        <w:rPr>
          <w:rStyle w:val="NormalTok"/>
        </w:rPr>
        <w:t xml:space="preserve">(bwghtgram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indian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 of averages (centre)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indian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5A9804BB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0C3B6947" wp14:editId="5E428C1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A690E" w14:textId="77777777" w:rsidR="007353E8" w:rsidRDefault="00857BD9">
      <w:pPr>
        <w:pStyle w:val="SourceCode"/>
      </w:pPr>
      <w:r>
        <w:rPr>
          <w:rStyle w:val="CommentTok"/>
        </w:rPr>
        <w:t xml:space="preserve"># Data cleaning: there seems to </w:t>
      </w:r>
      <w:r>
        <w:rPr>
          <w:rStyle w:val="CommentTok"/>
        </w:rPr>
        <w:t>be an outlier with an infant birth weight greater than 7000 grams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NormalTok"/>
        </w:rPr>
        <w:t>data[data</w:t>
      </w:r>
      <w:r>
        <w:rPr>
          <w:rStyle w:val="OperatorTok"/>
        </w:rPr>
        <w:t>$</w:t>
      </w:r>
      <w:r>
        <w:rPr>
          <w:rStyle w:val="NormalTok"/>
        </w:rPr>
        <w:t>bwghtgrams</w:t>
      </w:r>
      <w:r>
        <w:rPr>
          <w:rStyle w:val="OperatorTok"/>
        </w:rPr>
        <w:t>&lt;</w:t>
      </w:r>
      <w:r>
        <w:rPr>
          <w:rStyle w:val="DecValTok"/>
        </w:rPr>
        <w:t>7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igs &lt;-</w:t>
      </w:r>
      <w:r>
        <w:rPr>
          <w:rStyle w:val="StringTok"/>
        </w:rPr>
        <w:t xml:space="preserve"> 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cigs</w:t>
      </w:r>
      <w:r>
        <w:br/>
      </w:r>
      <w:r>
        <w:rPr>
          <w:rStyle w:val="NormalTok"/>
        </w:rPr>
        <w:t>bwghtgrams &lt;-</w:t>
      </w:r>
      <w:r>
        <w:rPr>
          <w:rStyle w:val="StringTok"/>
        </w:rPr>
        <w:t xml:space="preserve"> 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bwghtgram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igs, bwghtgram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igarettes/da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fant birth weight (grams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cigs), </w:t>
      </w:r>
      <w:r>
        <w:rPr>
          <w:rStyle w:val="KeywordTok"/>
        </w:rPr>
        <w:t>mean</w:t>
      </w:r>
      <w:r>
        <w:rPr>
          <w:rStyle w:val="NormalTok"/>
        </w:rPr>
        <w:t xml:space="preserve">(bwghtgram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indian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 of averages (centre)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indian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659CFFDF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3A04B974" wp14:editId="624B56F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0FA48" w14:textId="77777777" w:rsidR="007353E8" w:rsidRDefault="00857BD9">
      <w:pPr>
        <w:pStyle w:val="SourceCode"/>
      </w:pPr>
      <w:r>
        <w:rPr>
          <w:rStyle w:val="CommentTok"/>
        </w:rPr>
        <w:t># Correlation coefficien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cigs, bwghtgrams)</w:t>
      </w:r>
    </w:p>
    <w:p w14:paraId="4D5E880D" w14:textId="77777777" w:rsidR="007353E8" w:rsidRDefault="00857BD9">
      <w:pPr>
        <w:pStyle w:val="SourceCode"/>
      </w:pPr>
      <w:r>
        <w:rPr>
          <w:rStyle w:val="VerbatimChar"/>
        </w:rPr>
        <w:t>## [1] -0.1519832</w:t>
      </w:r>
    </w:p>
    <w:p w14:paraId="3E964A24" w14:textId="77777777" w:rsidR="007353E8" w:rsidRDefault="00857BD9">
      <w:pPr>
        <w:pStyle w:val="SourceCode"/>
      </w:pPr>
      <w:r>
        <w:rPr>
          <w:rStyle w:val="CommentTok"/>
        </w:rPr>
        <w:t># The correlation coefficient is -0.15,</w:t>
      </w:r>
      <w:r>
        <w:rPr>
          <w:rStyle w:val="CommentTok"/>
        </w:rPr>
        <w:t xml:space="preserve"> so there is a negative correlation between infant birth weight and number of cigarettes during pregnancy.</w:t>
      </w:r>
      <w:r>
        <w:br/>
      </w:r>
      <w:r>
        <w:rPr>
          <w:rStyle w:val="CommentTok"/>
        </w:rPr>
        <w:t># However, this value is close to 0, which means the the correlation is not strong.</w:t>
      </w:r>
    </w:p>
    <w:p w14:paraId="26A724BE" w14:textId="77777777" w:rsidR="007353E8" w:rsidRDefault="00857BD9">
      <w:pPr>
        <w:pStyle w:val="SourceCode"/>
      </w:pPr>
      <w:r>
        <w:rPr>
          <w:rStyle w:val="CommentTok"/>
        </w:rPr>
        <w:t># Linear model</w:t>
      </w:r>
      <w:r>
        <w:br/>
      </w:r>
      <w:r>
        <w:rPr>
          <w:rStyle w:val="KeywordTok"/>
        </w:rPr>
        <w:t>lm</w:t>
      </w:r>
      <w:r>
        <w:rPr>
          <w:rStyle w:val="NormalTok"/>
        </w:rPr>
        <w:t>(bwghtgrams</w:t>
      </w:r>
      <w:r>
        <w:rPr>
          <w:rStyle w:val="OperatorTok"/>
        </w:rPr>
        <w:t>~</w:t>
      </w:r>
      <w:r>
        <w:rPr>
          <w:rStyle w:val="NormalTok"/>
        </w:rPr>
        <w:t>cigs)</w:t>
      </w:r>
    </w:p>
    <w:p w14:paraId="75394272" w14:textId="77777777" w:rsidR="007353E8" w:rsidRDefault="00857B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</w:t>
      </w:r>
      <w:r>
        <w:rPr>
          <w:rStyle w:val="VerbatimChar"/>
        </w:rPr>
        <w:t>wghtgrams ~ ci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cigs  </w:t>
      </w:r>
      <w:r>
        <w:br/>
      </w:r>
      <w:r>
        <w:rPr>
          <w:rStyle w:val="VerbatimChar"/>
        </w:rPr>
        <w:t>##     3392.01       -14.38</w:t>
      </w:r>
    </w:p>
    <w:p w14:paraId="30B6FCD0" w14:textId="77777777" w:rsidR="007353E8" w:rsidRDefault="00857BD9">
      <w:pPr>
        <w:pStyle w:val="SourceCode"/>
      </w:pPr>
      <w:r>
        <w:rPr>
          <w:rStyle w:val="CommentTok"/>
        </w:rPr>
        <w:t># Linear model regression line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bwghtgrams</w:t>
      </w:r>
      <w:r>
        <w:rPr>
          <w:rStyle w:val="OperatorTok"/>
        </w:rPr>
        <w:t>~</w:t>
      </w:r>
      <w:r>
        <w:rPr>
          <w:rStyle w:val="NormalTok"/>
        </w:rPr>
        <w:t>cigs)</w:t>
      </w:r>
      <w:r>
        <w:br/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coeff</w:t>
      </w:r>
    </w:p>
    <w:p w14:paraId="770D7287" w14:textId="77777777" w:rsidR="007353E8" w:rsidRDefault="00857BD9">
      <w:pPr>
        <w:pStyle w:val="SourceCode"/>
      </w:pPr>
      <w:r>
        <w:rPr>
          <w:rStyle w:val="VerbatimChar"/>
        </w:rPr>
        <w:lastRenderedPageBreak/>
        <w:t xml:space="preserve">## (Intercept)        cigs </w:t>
      </w:r>
      <w:r>
        <w:br/>
      </w:r>
      <w:r>
        <w:rPr>
          <w:rStyle w:val="VerbatimChar"/>
        </w:rPr>
        <w:t>##   3392.0072    -14.3842</w:t>
      </w:r>
    </w:p>
    <w:p w14:paraId="59EFA35F" w14:textId="77777777" w:rsidR="007353E8" w:rsidRDefault="00857BD9">
      <w:pPr>
        <w:pStyle w:val="SourceCode"/>
      </w:pPr>
      <w:r>
        <w:rPr>
          <w:rStyle w:val="CommentTok"/>
        </w:rPr>
        <w:t># The estimated linear model should have a regression line of bwghtgrams = -14.3842 * cigs + 3392.0072.</w:t>
      </w:r>
    </w:p>
    <w:p w14:paraId="595B56F1" w14:textId="77777777" w:rsidR="007353E8" w:rsidRDefault="00857BD9">
      <w:pPr>
        <w:pStyle w:val="SourceCode"/>
      </w:pPr>
      <w:r>
        <w:rPr>
          <w:rStyle w:val="CommentTok"/>
        </w:rPr>
        <w:t># Plot with regression lin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igs, bwghtgram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igarett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fant birth weight (grams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bwghtgrams</w:t>
      </w:r>
      <w:r>
        <w:rPr>
          <w:rStyle w:val="OperatorTok"/>
        </w:rPr>
        <w:t>~</w:t>
      </w:r>
      <w:r>
        <w:rPr>
          <w:rStyle w:val="NormalTok"/>
        </w:rPr>
        <w:t xml:space="preserve">cig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gression line: bwghtgrams on cigs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02336D1" w14:textId="77777777" w:rsidR="007353E8" w:rsidRDefault="00857BD9">
      <w:pPr>
        <w:pStyle w:val="FirstParagraph"/>
      </w:pPr>
      <w:r>
        <w:rPr>
          <w:noProof/>
        </w:rPr>
        <w:drawing>
          <wp:inline distT="0" distB="0" distL="0" distR="0" wp14:anchorId="7F54ABBA" wp14:editId="6E4D08E3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AAC8C" w14:textId="77777777" w:rsidR="007353E8" w:rsidRDefault="00857BD9">
      <w:pPr>
        <w:pStyle w:val="Heading1"/>
      </w:pPr>
      <w:bookmarkStart w:id="6" w:name="regression-model-testing"/>
      <w:r>
        <w:t>5. Regression Model Testing</w:t>
      </w:r>
      <w:bookmarkEnd w:id="6"/>
    </w:p>
    <w:p w14:paraId="08BA2851" w14:textId="77777777" w:rsidR="007353E8" w:rsidRDefault="00857BD9">
      <w:pPr>
        <w:pStyle w:val="SourceCode"/>
      </w:pPr>
      <w:r>
        <w:rPr>
          <w:rStyle w:val="CommentTok"/>
        </w:rPr>
        <w:t># Residuals vs. predicted y</w:t>
      </w:r>
      <w:r>
        <w:br/>
      </w:r>
      <w:r>
        <w:rPr>
          <w:rStyle w:val="NormalTok"/>
        </w:rPr>
        <w:t>pred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resid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ds, resid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edicted 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14:paraId="68A95A68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1C5AD24B" wp14:editId="63425B64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E3458" w14:textId="77777777" w:rsidR="007353E8" w:rsidRDefault="00857BD9">
      <w:pPr>
        <w:pStyle w:val="SourceCode"/>
      </w:pPr>
      <w:r>
        <w:rPr>
          <w:rStyle w:val="CommentTok"/>
        </w:rPr>
        <w:t># Residual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s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A2AE618" w14:textId="77777777" w:rsidR="007353E8" w:rsidRDefault="00857BD9">
      <w:pPr>
        <w:pStyle w:val="FirstParagraph"/>
      </w:pPr>
      <w:r>
        <w:rPr>
          <w:noProof/>
        </w:rPr>
        <w:lastRenderedPageBreak/>
        <w:drawing>
          <wp:inline distT="0" distB="0" distL="0" distR="0" wp14:anchorId="03B8E47F" wp14:editId="67229574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9DD31" w14:textId="77777777" w:rsidR="007353E8" w:rsidRDefault="00857BD9">
      <w:pPr>
        <w:pStyle w:val="SourceCode"/>
      </w:pPr>
      <w:r>
        <w:rPr>
          <w:rStyle w:val="CommentTok"/>
        </w:rPr>
        <w:t># Classic linear regression model assumptions:</w:t>
      </w:r>
      <w:r>
        <w:br/>
      </w:r>
      <w:r>
        <w:rPr>
          <w:rStyle w:val="CommentTok"/>
        </w:rPr>
        <w:t># 1) Linear in parameters: bwghtgrams is linearly related to cigs by bwghtgrams = -14.3842 * cigs + 3392.0072.</w:t>
      </w:r>
      <w:r>
        <w:br/>
      </w:r>
      <w:r>
        <w:rPr>
          <w:rStyle w:val="CommentTok"/>
        </w:rPr>
        <w:t># 2) Random sampling: It is assumed that the mothers and the infants are randomly chosen from the population.</w:t>
      </w:r>
      <w:r>
        <w:br/>
      </w:r>
      <w:r>
        <w:rPr>
          <w:rStyle w:val="CommentTok"/>
        </w:rPr>
        <w:t># 3) Sample variation: The independ</w:t>
      </w:r>
      <w:r>
        <w:rPr>
          <w:rStyle w:val="CommentTok"/>
        </w:rPr>
        <w:t>ent variable, which is the number of cigarettes smoked during pregnancy, is not a constant value.</w:t>
      </w:r>
      <w:r>
        <w:br/>
      </w:r>
      <w:r>
        <w:rPr>
          <w:rStyle w:val="CommentTok"/>
        </w:rPr>
        <w:t># 4) Zero condition mean: There seems to be a relationship between residuals and predicted y such that as the predicted y gets larger, the variance of the res</w:t>
      </w:r>
      <w:r>
        <w:rPr>
          <w:rStyle w:val="CommentTok"/>
        </w:rPr>
        <w:t>iduals also gets larger.</w:t>
      </w:r>
      <w:r>
        <w:br/>
      </w:r>
      <w:r>
        <w:rPr>
          <w:rStyle w:val="CommentTok"/>
        </w:rPr>
        <w:t># 5) Homoscedasticity: The residual plot shows no pattern, so the variance of the model is constant.</w:t>
      </w:r>
    </w:p>
    <w:p w14:paraId="1D377CAA" w14:textId="77777777" w:rsidR="007353E8" w:rsidRDefault="00857BD9">
      <w:pPr>
        <w:pStyle w:val="SourceCode"/>
      </w:pPr>
      <w:r>
        <w:rPr>
          <w:rStyle w:val="CommentTok"/>
        </w:rPr>
        <w:t xml:space="preserve"># The classical linear regression model assumptions are not all satisfied because as the predicted y gets larger, the variance of </w:t>
      </w:r>
      <w:r>
        <w:rPr>
          <w:rStyle w:val="CommentTok"/>
        </w:rPr>
        <w:t>the residuals also gets larger.</w:t>
      </w:r>
      <w:r>
        <w:br/>
      </w:r>
      <w:r>
        <w:rPr>
          <w:rStyle w:val="CommentTok"/>
        </w:rPr>
        <w:t xml:space="preserve"># Therefore, a linear regression model is not an appropriate model for the relationship between infant birth weight and number of cigarettes smoked during pregnancy. </w:t>
      </w:r>
    </w:p>
    <w:p w14:paraId="74B653C1" w14:textId="77777777" w:rsidR="007353E8" w:rsidRDefault="00857BD9">
      <w:pPr>
        <w:pStyle w:val="Heading1"/>
      </w:pPr>
      <w:bookmarkStart w:id="7" w:name="conclusions-and-interpretations"/>
      <w:r>
        <w:lastRenderedPageBreak/>
        <w:t>6. Conclusions and Interpretations</w:t>
      </w:r>
      <w:bookmarkEnd w:id="7"/>
    </w:p>
    <w:p w14:paraId="11B816B1" w14:textId="77777777" w:rsidR="007353E8" w:rsidRDefault="00857BD9">
      <w:pPr>
        <w:pStyle w:val="SourceCode"/>
      </w:pPr>
      <w:r>
        <w:rPr>
          <w:rStyle w:val="CommentTok"/>
        </w:rPr>
        <w:t xml:space="preserve"># Solely based on the </w:t>
      </w:r>
      <w:r>
        <w:rPr>
          <w:rStyle w:val="CommentTok"/>
        </w:rPr>
        <w:t>data provided, several conclusions can be made:</w:t>
      </w:r>
      <w:r>
        <w:br/>
      </w:r>
      <w:r>
        <w:rPr>
          <w:rStyle w:val="CommentTok"/>
        </w:rPr>
        <w:t># 1) Infant birth weight is negatively correlated with number of cigarettes/day during pregnancy, but the correlation is not strong. This means that smoking can make some contributions to a decreased birth we</w:t>
      </w:r>
      <w:r>
        <w:rPr>
          <w:rStyle w:val="CommentTok"/>
        </w:rPr>
        <w:t>ight.</w:t>
      </w:r>
      <w:r>
        <w:br/>
      </w:r>
      <w:r>
        <w:rPr>
          <w:rStyle w:val="CommentTok"/>
        </w:rPr>
        <w:t># 2) The linear model is not an appropriate model for the samples data.</w:t>
      </w:r>
      <w:r>
        <w:br/>
      </w:r>
      <w:r>
        <w:rPr>
          <w:rStyle w:val="CommentTok"/>
        </w:rPr>
        <w:t># 3) The infant birth weights is more Normally distributed.</w:t>
      </w:r>
    </w:p>
    <w:p w14:paraId="5E4B3647" w14:textId="77777777" w:rsidR="007353E8" w:rsidRDefault="00857BD9">
      <w:pPr>
        <w:pStyle w:val="SourceCode"/>
      </w:pPr>
      <w:r>
        <w:rPr>
          <w:rStyle w:val="CommentTok"/>
        </w:rPr>
        <w:t># These conclusion are expected because of several reasons:</w:t>
      </w:r>
      <w:r>
        <w:br/>
      </w:r>
      <w:r>
        <w:rPr>
          <w:rStyle w:val="CommentTok"/>
        </w:rPr>
        <w:t># 1) In the data provided, the number of mothers who smoke</w:t>
      </w:r>
      <w:r>
        <w:rPr>
          <w:rStyle w:val="CommentTok"/>
        </w:rPr>
        <w:t xml:space="preserve"> is much smaller that of mothers who do not smoke, so there is not enough data to effectively measure the effect of smoking.</w:t>
      </w:r>
      <w:r>
        <w:br/>
      </w:r>
      <w:r>
        <w:rPr>
          <w:rStyle w:val="CommentTok"/>
        </w:rPr>
        <w:t xml:space="preserve"># 2) Smoking is not the only factor that can affect infant birth weight, some other factors such as diet, genetic characteristics, </w:t>
      </w:r>
      <w:r>
        <w:rPr>
          <w:rStyle w:val="CommentTok"/>
        </w:rPr>
        <w:t>emotions, etc. all have the potential to affect infant birth weight.</w:t>
      </w:r>
    </w:p>
    <w:p w14:paraId="066E218E" w14:textId="77777777" w:rsidR="007353E8" w:rsidRDefault="00857BD9">
      <w:pPr>
        <w:pStyle w:val="SourceCode"/>
      </w:pPr>
      <w:r>
        <w:rPr>
          <w:rStyle w:val="CommentTok"/>
        </w:rPr>
        <w:t># Some adjustments can be made for future estimations:</w:t>
      </w:r>
      <w:r>
        <w:br/>
      </w:r>
      <w:r>
        <w:rPr>
          <w:rStyle w:val="CommentTok"/>
        </w:rPr>
        <w:t># 1) More samples can be drawn, especially samples from mothers who smoke during pregnancy.</w:t>
      </w:r>
      <w:r>
        <w:br/>
      </w:r>
      <w:r>
        <w:rPr>
          <w:rStyle w:val="CommentTok"/>
        </w:rPr>
        <w:t># 2) Try to minimize the effects of othe</w:t>
      </w:r>
      <w:r>
        <w:rPr>
          <w:rStyle w:val="CommentTok"/>
        </w:rPr>
        <w:t>r factors, which means making them be controls instead of variables.</w:t>
      </w:r>
    </w:p>
    <w:p w14:paraId="4A09FD4E" w14:textId="77777777" w:rsidR="007353E8" w:rsidRDefault="00857BD9">
      <w:pPr>
        <w:pStyle w:val="FirstParagraph"/>
      </w:pPr>
      <w:r>
        <w:t>Even though this sample does not effectively demonstrate the harmful effect of smoking, mothers should still be aware that smoking is harmful and should avoid this behavior during pregnan</w:t>
      </w:r>
      <w:r>
        <w:t>cy. Smoking is just bad :(</w:t>
      </w:r>
    </w:p>
    <w:sectPr w:rsidR="007353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EB64AD" w14:textId="77777777" w:rsidR="00857BD9" w:rsidRDefault="00857BD9">
      <w:pPr>
        <w:spacing w:after="0"/>
      </w:pPr>
      <w:r>
        <w:separator/>
      </w:r>
    </w:p>
  </w:endnote>
  <w:endnote w:type="continuationSeparator" w:id="0">
    <w:p w14:paraId="3AAC6FA7" w14:textId="77777777" w:rsidR="00857BD9" w:rsidRDefault="00857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F3B40C" w14:textId="77777777" w:rsidR="00857BD9" w:rsidRDefault="00857BD9">
      <w:r>
        <w:separator/>
      </w:r>
    </w:p>
  </w:footnote>
  <w:footnote w:type="continuationSeparator" w:id="0">
    <w:p w14:paraId="3C2CB6E9" w14:textId="77777777" w:rsidR="00857BD9" w:rsidRDefault="00857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B2CB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53E8"/>
    <w:rsid w:val="00784D58"/>
    <w:rsid w:val="00857BD9"/>
    <w:rsid w:val="008D6863"/>
    <w:rsid w:val="00B86B75"/>
    <w:rsid w:val="00BC48D5"/>
    <w:rsid w:val="00C36279"/>
    <w:rsid w:val="00DB36E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D4B2CB"/>
  <w15:docId w15:val="{443292A3-8CA3-EB4B-93DA-82ED13BB1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587</Words>
  <Characters>9047</Characters>
  <Application>Microsoft Office Word</Application>
  <DocSecurity>0</DocSecurity>
  <Lines>75</Lines>
  <Paragraphs>21</Paragraphs>
  <ScaleCrop>false</ScaleCrop>
  <Company/>
  <LinksUpToDate>false</LinksUpToDate>
  <CharactersWithSpaces>10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183 - Project 1</dc:title>
  <dc:creator>Ziyue (Bella) Chen, PID: A14524683</dc:creator>
  <cp:keywords/>
  <cp:lastModifiedBy>Bella Chen</cp:lastModifiedBy>
  <cp:revision>3</cp:revision>
  <dcterms:created xsi:type="dcterms:W3CDTF">2021-01-22T14:12:00Z</dcterms:created>
  <dcterms:modified xsi:type="dcterms:W3CDTF">2021-01-2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6/2020</vt:lpwstr>
  </property>
  <property fmtid="{D5CDD505-2E9C-101B-9397-08002B2CF9AE}" pid="3" name="output">
    <vt:lpwstr/>
  </property>
</Properties>
</file>